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5fdf9afb937864eed3f0d4411b3a79b9eaa594c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researchers-may-not-know-what-rgs-exist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dc9d221a79743e0e38e29c5636a1597f3705fc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25dac378b2edd7313fccf6dc4e0a859013a4b3c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G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researchers-may-not-know-what-rgs-are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0f570dc2d63cd495ce6b55e0470b845bb60744c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G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504bc9c53c0dceb70d02dc1d769193c858260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51"/>
    <w:bookmarkStart w:id="52" w:name="X992c5737fd00fc2a3878b92b9c66462d3fdbb98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G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de4276ff0d38073116fbdabee0b575e7f4035a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G applies to them</w:t>
        </w:r>
      </w:hyperlink>
    </w:p>
    <w:bookmarkEnd w:id="58"/>
    <w:bookmarkStart w:id="59" w:name="Xa095bfa961f68e630b34590e82406ef2038f2dd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59"/>
    <w:bookmarkStart w:id="60" w:name="X00c04fd2e0ebe8b101e23e82f9e30e8166d001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60"/>
    <w:bookmarkStart w:id="61" w:name="X35f0b0c914efb426460f46c9e7c3946e87ee66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be93cc5cf2c780b78ddfe62de0820dda2b83573"/>
    <w:p>
      <w:pPr>
        <w:pStyle w:val="Heading9"/>
      </w:pPr>
      <w:hyperlink w:anchor="sec-need-usable-formats">
        <w:r>
          <w:rPr>
            <w:rStyle w:val="Hyperlink"/>
          </w:rPr>
          <w:t xml:space="preserve">RG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dd8c436ebbf3860ecb993da86feaedf21aaa6b2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3f3e8ef30f8e4caeda32d96282b6f694ed182be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96"/>
    <w:bookmarkStart w:id="97" w:name="X0875f6d95bfe263dc24013a5d999aac7aef3afc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G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1be12b8bc83d3a611598c90117aa61d949d49c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researchers-may-not-know-what-rgs-are-1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10"/>
    <w:bookmarkStart w:id="111" w:name="X80fabcf12b06a97a344412392b4b381ada995cf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rgs-may-be-difficult-to-access"/>
    <w:p>
      <w:pPr>
        <w:pStyle w:val="Heading9"/>
      </w:pPr>
      <w:hyperlink w:anchor="sec-need-accessible">
        <w:r>
          <w:rPr>
            <w:rStyle w:val="Hyperlink"/>
          </w:rPr>
          <w:t xml:space="preserve">RG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90c0b1e4513bc8f35b7a05b3703dbf874d989b6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ce6650dbd9c3d16cc39277dd9434d044aee5ab4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8274d4655af40768479962d0eb4d8e2397b5cd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287f13d56de2f4ce1d79c537c06ccb23931f050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Gs at earlier research stages</w:t>
        </w:r>
      </w:hyperlink>
    </w:p>
    <w:bookmarkEnd w:id="153"/>
    <w:bookmarkStart w:id="154" w:name="X9133301c4f175c2f7103c366aa503790081691c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d86f10eea92bf8bb960409f82b007f46f2d7e17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6c44102de4ac36b974d38320ebf97152a4746b5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3a2bb31beed899aba2781e2c42f913789f198df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researchers-may-not-know-what-rgs-are-2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74"/>
    <w:bookmarkStart w:id="175" w:name="X5e2de04a1ef2f2fb27f32e7dd6137c4ceecd09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researchers-may-not-know-what-rgs-are-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bd1bace5323909e08406ab931815a8fe3bb28dc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6c98200f10eddf5fc5be554f3f281b176d9214d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191"/>
    <w:bookmarkStart w:id="192" w:name="X2cc57334c1407905645d46506d092e42220ad73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g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G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085b193</dc:creator>
  <cp:keywords/>
  <dcterms:created xsi:type="dcterms:W3CDTF">2023-08-03T12:23:40Z</dcterms:created>
  <dcterms:modified xsi:type="dcterms:W3CDTF">2023-08-03T12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